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6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7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7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8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2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2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4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5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6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6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7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8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9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1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1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1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 C0LUMN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4"/>
        </w:numPr>
      </w:pPr>
      <w:r>
        <w:t xml:space="preserve">USER - usuário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6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39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4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5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48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1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1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1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3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3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2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55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68"/>
    <w:bookmarkStart w:id="69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56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56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56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56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56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56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56"/>
        </w:numPr>
      </w:pPr>
      <w:r>
        <w:t xml:space="preserve">Apagar uma função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69"/>
    <w:bookmarkStart w:id="70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2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62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0"/>
    <w:bookmarkStart w:id="71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3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1"/>
    <w:bookmarkEnd w:id="72"/>
    <w:bookmarkEnd w:id="73"/>
    <w:bookmarkStart w:id="74" w:name="detalhe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Detalhes</w:t>
      </w:r>
    </w:p>
    <w:p>
      <w:pPr>
        <w:numPr>
          <w:ilvl w:val="0"/>
          <w:numId w:val="1164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65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65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74"/>
    <w:bookmarkStart w:id="76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bookmarkStart w:id="75" w:name="assunto-em-andament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3.</w:t>
      </w:r>
      <w:r>
        <w:br/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10T14:32:28Z</dcterms:created>
  <dcterms:modified xsi:type="dcterms:W3CDTF">2022-04-10T14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0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